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811E1" w14:textId="77777777" w:rsidR="00B61147" w:rsidRDefault="002C6B44">
      <w:pPr>
        <w:pStyle w:val="Title"/>
      </w:pPr>
      <w:r>
        <w:t>MyFirstAttempt</w:t>
      </w:r>
    </w:p>
    <w:p w14:paraId="5552D55B" w14:textId="77777777" w:rsidR="00B61147" w:rsidRDefault="002C6B44">
      <w:pPr>
        <w:pStyle w:val="Author"/>
      </w:pPr>
      <w:r>
        <w:t>Donatella</w:t>
      </w:r>
    </w:p>
    <w:p w14:paraId="65CFDE32" w14:textId="77777777" w:rsidR="00B61147" w:rsidRDefault="002C6B44">
      <w:pPr>
        <w:pStyle w:val="Date"/>
      </w:pPr>
      <w:r>
        <w:t>6/12/2019</w:t>
      </w:r>
    </w:p>
    <w:p w14:paraId="728C11B5" w14:textId="1A5395C6" w:rsidR="00C8439A" w:rsidRPr="00C8439A" w:rsidRDefault="00C8439A" w:rsidP="00C8439A">
      <w:pPr>
        <w:pStyle w:val="BodyText"/>
        <w:rPr>
          <w:color w:val="FF0000"/>
        </w:rPr>
      </w:pPr>
      <w:r>
        <w:rPr>
          <w:color w:val="FF0000"/>
        </w:rPr>
        <w:t>Revised on July 31, 2020</w:t>
      </w:r>
      <w:bookmarkStart w:id="0" w:name="_GoBack"/>
      <w:bookmarkEnd w:id="0"/>
    </w:p>
    <w:p w14:paraId="02903C07" w14:textId="77777777" w:rsidR="00B61147" w:rsidRDefault="002C6B44">
      <w:pPr>
        <w:pStyle w:val="Heading2"/>
      </w:pPr>
      <w:bookmarkStart w:id="1" w:name="r-markdown"/>
      <w:r>
        <w:t>R Markdown</w:t>
      </w:r>
      <w:bookmarkEnd w:id="1"/>
    </w:p>
    <w:p w14:paraId="725B81FA" w14:textId="77777777" w:rsidR="00B61147" w:rsidRDefault="002C6B4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B963ED2" w14:textId="77777777" w:rsidR="00B61147" w:rsidRDefault="002C6B44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DF4D788" w14:textId="77777777" w:rsidR="00B61147" w:rsidRDefault="002C6B4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4FD3CB3" w14:textId="77777777" w:rsidR="00B61147" w:rsidRDefault="002C6B4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0E4CAA" w14:textId="77777777" w:rsidR="00B61147" w:rsidRDefault="002C6B44">
      <w:pPr>
        <w:pStyle w:val="Heading2"/>
      </w:pPr>
      <w:bookmarkStart w:id="2" w:name="including-plots"/>
      <w:r>
        <w:t>Including Plots</w:t>
      </w:r>
      <w:bookmarkEnd w:id="2"/>
    </w:p>
    <w:p w14:paraId="799FBA9F" w14:textId="77777777" w:rsidR="00B61147" w:rsidRDefault="002C6B44">
      <w:pPr>
        <w:pStyle w:val="FirstParagraph"/>
      </w:pPr>
      <w:r>
        <w:t>You can also embed plots, for example:</w:t>
      </w:r>
    </w:p>
    <w:p w14:paraId="7FC74DB0" w14:textId="77777777" w:rsidR="00B61147" w:rsidRDefault="002C6B44">
      <w:pPr>
        <w:pStyle w:val="BodyText"/>
      </w:pPr>
      <w:r>
        <w:rPr>
          <w:noProof/>
        </w:rPr>
        <w:lastRenderedPageBreak/>
        <w:drawing>
          <wp:inline distT="0" distB="0" distL="0" distR="0" wp14:anchorId="38486A9B" wp14:editId="4D2E8C0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irstAttemp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C474F" w14:textId="77777777" w:rsidR="00B61147" w:rsidRDefault="002C6B44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611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A65DDD" w14:textId="77777777" w:rsidR="002C6B44" w:rsidRDefault="002C6B44">
      <w:pPr>
        <w:spacing w:after="0"/>
      </w:pPr>
      <w:r>
        <w:separator/>
      </w:r>
    </w:p>
  </w:endnote>
  <w:endnote w:type="continuationSeparator" w:id="0">
    <w:p w14:paraId="79AC5F06" w14:textId="77777777" w:rsidR="002C6B44" w:rsidRDefault="002C6B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D0CD7" w14:textId="77777777" w:rsidR="002C6B44" w:rsidRDefault="002C6B44">
      <w:r>
        <w:separator/>
      </w:r>
    </w:p>
  </w:footnote>
  <w:footnote w:type="continuationSeparator" w:id="0">
    <w:p w14:paraId="0B5CBB01" w14:textId="77777777" w:rsidR="002C6B44" w:rsidRDefault="002C6B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F223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1BAD2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6B44"/>
    <w:rsid w:val="004E29B3"/>
    <w:rsid w:val="00590D07"/>
    <w:rsid w:val="00784D58"/>
    <w:rsid w:val="008D6863"/>
    <w:rsid w:val="00B61147"/>
    <w:rsid w:val="00B86B75"/>
    <w:rsid w:val="00BC48D5"/>
    <w:rsid w:val="00C36279"/>
    <w:rsid w:val="00C8439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3FEED"/>
  <w15:docId w15:val="{DFD449CD-2D96-4C8B-A66D-506369A71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Attempt</dc:title>
  <dc:creator>Donatella</dc:creator>
  <cp:keywords/>
  <cp:lastModifiedBy>ddpc</cp:lastModifiedBy>
  <cp:revision>2</cp:revision>
  <dcterms:created xsi:type="dcterms:W3CDTF">2019-06-12T21:39:00Z</dcterms:created>
  <dcterms:modified xsi:type="dcterms:W3CDTF">2020-07-31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2/2019</vt:lpwstr>
  </property>
  <property fmtid="{D5CDD505-2E9C-101B-9397-08002B2CF9AE}" pid="3" name="output">
    <vt:lpwstr/>
  </property>
</Properties>
</file>